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12C8" w:rsidRPr="000F6077" w:rsidRDefault="00EB3E35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 xml:space="preserve">ZARZĄDZENIE NR </w:t>
      </w:r>
      <w:r w:rsidRPr="000F6077">
        <w:rPr>
          <w:b/>
          <w:color w:val="000000"/>
        </w:rPr>
        <w:t xml:space="preserve">0050. </w:t>
      </w:r>
      <w:r w:rsidR="00FF700D">
        <w:rPr>
          <w:b/>
          <w:color w:val="000000"/>
        </w:rPr>
        <w:t>227</w:t>
      </w:r>
      <w:r w:rsidR="00DA46E9" w:rsidRPr="000F6077">
        <w:rPr>
          <w:b/>
          <w:color w:val="000000"/>
        </w:rPr>
        <w:t>.20</w:t>
      </w:r>
      <w:r w:rsidR="002D2594">
        <w:rPr>
          <w:b/>
          <w:color w:val="000000"/>
        </w:rPr>
        <w:t>2</w:t>
      </w:r>
      <w:r w:rsidR="004F6519">
        <w:rPr>
          <w:b/>
          <w:color w:val="000000"/>
        </w:rPr>
        <w:t>2</w:t>
      </w:r>
    </w:p>
    <w:p w:rsidR="007212C8" w:rsidRPr="000F6077" w:rsidRDefault="00246DFB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 xml:space="preserve">BURMISTRZA MIASTA PŁOŃSK </w:t>
      </w:r>
      <w:r w:rsidRPr="000F6077">
        <w:rPr>
          <w:b/>
          <w:bCs/>
          <w:color w:val="000000"/>
        </w:rPr>
        <w:tab/>
      </w:r>
    </w:p>
    <w:p w:rsidR="007212C8" w:rsidRPr="000F6077" w:rsidRDefault="007212C8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>z dnia</w:t>
      </w:r>
      <w:r w:rsidR="00EF1352" w:rsidRPr="000F6077">
        <w:rPr>
          <w:b/>
          <w:bCs/>
          <w:color w:val="000000"/>
        </w:rPr>
        <w:t xml:space="preserve"> </w:t>
      </w:r>
      <w:r w:rsidR="00FF700D">
        <w:rPr>
          <w:b/>
          <w:bCs/>
          <w:color w:val="000000"/>
        </w:rPr>
        <w:t xml:space="preserve">29 </w:t>
      </w:r>
      <w:r w:rsidR="00A124F6">
        <w:rPr>
          <w:b/>
          <w:bCs/>
          <w:color w:val="000000"/>
        </w:rPr>
        <w:t>li</w:t>
      </w:r>
      <w:r w:rsidR="0076548A">
        <w:rPr>
          <w:b/>
          <w:bCs/>
          <w:color w:val="000000"/>
        </w:rPr>
        <w:t>stopada</w:t>
      </w:r>
      <w:r w:rsidR="0065646E">
        <w:rPr>
          <w:b/>
          <w:bCs/>
          <w:color w:val="000000"/>
        </w:rPr>
        <w:t xml:space="preserve"> 20</w:t>
      </w:r>
      <w:r w:rsidR="002D2594">
        <w:rPr>
          <w:b/>
          <w:bCs/>
          <w:color w:val="000000"/>
        </w:rPr>
        <w:t>2</w:t>
      </w:r>
      <w:r w:rsidR="0076548A">
        <w:rPr>
          <w:b/>
          <w:bCs/>
          <w:color w:val="000000"/>
        </w:rPr>
        <w:t>2</w:t>
      </w:r>
      <w:r w:rsidR="000C4065" w:rsidRPr="000F6077">
        <w:rPr>
          <w:b/>
          <w:bCs/>
          <w:color w:val="000000"/>
        </w:rPr>
        <w:t xml:space="preserve"> roku</w:t>
      </w:r>
    </w:p>
    <w:p w:rsidR="00304031" w:rsidRPr="000F6077" w:rsidRDefault="00304031" w:rsidP="00DC5223">
      <w:pPr>
        <w:spacing w:line="276" w:lineRule="auto"/>
        <w:jc w:val="center"/>
        <w:rPr>
          <w:b/>
          <w:bCs/>
          <w:color w:val="000000"/>
        </w:rPr>
      </w:pPr>
    </w:p>
    <w:p w:rsidR="005E12EF" w:rsidRDefault="00702E32" w:rsidP="00713374">
      <w:pPr>
        <w:pStyle w:val="Tekstpodstawowy"/>
        <w:spacing w:line="276" w:lineRule="auto"/>
        <w:jc w:val="both"/>
        <w:rPr>
          <w:sz w:val="24"/>
        </w:rPr>
      </w:pPr>
      <w:r w:rsidRPr="00702E32">
        <w:rPr>
          <w:sz w:val="24"/>
        </w:rPr>
        <w:t>w sprawie określenia maksymalnego miesięcznego wynagrodzenia</w:t>
      </w:r>
      <w:r w:rsidR="00AE2EB9">
        <w:rPr>
          <w:sz w:val="24"/>
        </w:rPr>
        <w:t xml:space="preserve"> </w:t>
      </w:r>
      <w:r w:rsidRPr="00702E32">
        <w:rPr>
          <w:sz w:val="24"/>
        </w:rPr>
        <w:t xml:space="preserve">dyrektorów/kierowników </w:t>
      </w:r>
    </w:p>
    <w:p w:rsidR="00AE2EB9" w:rsidRDefault="005E12EF" w:rsidP="00713374">
      <w:pPr>
        <w:pStyle w:val="Tekstpodstawowy"/>
        <w:spacing w:line="276" w:lineRule="auto"/>
        <w:jc w:val="both"/>
        <w:rPr>
          <w:sz w:val="24"/>
        </w:rPr>
      </w:pPr>
      <w:r>
        <w:rPr>
          <w:sz w:val="24"/>
        </w:rPr>
        <w:t xml:space="preserve">lub ich zastępców </w:t>
      </w:r>
      <w:r w:rsidR="00B23FC8" w:rsidRPr="00702E32">
        <w:rPr>
          <w:sz w:val="24"/>
        </w:rPr>
        <w:t>jednostek orga</w:t>
      </w:r>
      <w:r w:rsidR="00B23FC8">
        <w:rPr>
          <w:sz w:val="24"/>
        </w:rPr>
        <w:t>nizacyjnych Gminy Miasta Płońsk</w:t>
      </w:r>
    </w:p>
    <w:p w:rsidR="00B23FC8" w:rsidRDefault="00B23FC8" w:rsidP="00713374">
      <w:pPr>
        <w:pStyle w:val="Tekstpodstawowy"/>
        <w:spacing w:line="276" w:lineRule="auto"/>
        <w:jc w:val="both"/>
        <w:rPr>
          <w:sz w:val="20"/>
        </w:rPr>
      </w:pPr>
    </w:p>
    <w:p w:rsidR="00713374" w:rsidRPr="00713374" w:rsidRDefault="00713374" w:rsidP="00713374">
      <w:pPr>
        <w:pStyle w:val="Tekstpodstawowy"/>
        <w:spacing w:line="276" w:lineRule="auto"/>
        <w:jc w:val="both"/>
        <w:rPr>
          <w:sz w:val="18"/>
        </w:rPr>
      </w:pPr>
    </w:p>
    <w:p w:rsid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  <w:r w:rsidRPr="00702E32">
        <w:rPr>
          <w:sz w:val="24"/>
          <w:szCs w:val="24"/>
        </w:rPr>
        <w:t>Na podstawie art. 39 ust. 3 ustawy z</w:t>
      </w:r>
      <w:r w:rsidR="00AE2EB9">
        <w:rPr>
          <w:sz w:val="24"/>
          <w:szCs w:val="24"/>
        </w:rPr>
        <w:t xml:space="preserve"> </w:t>
      </w:r>
      <w:r w:rsidRPr="00702E32">
        <w:rPr>
          <w:sz w:val="24"/>
          <w:szCs w:val="24"/>
        </w:rPr>
        <w:t>dnia 21 listopada 2008 r. o pracowni</w:t>
      </w:r>
      <w:r w:rsidR="00AE2EB9">
        <w:rPr>
          <w:sz w:val="24"/>
          <w:szCs w:val="24"/>
        </w:rPr>
        <w:t xml:space="preserve">kach samorządowych </w:t>
      </w:r>
      <w:r w:rsidR="00CD03BE">
        <w:rPr>
          <w:sz w:val="24"/>
          <w:szCs w:val="24"/>
        </w:rPr>
        <w:t xml:space="preserve"> </w:t>
      </w:r>
      <w:r w:rsidR="00AE2EB9">
        <w:rPr>
          <w:sz w:val="24"/>
          <w:szCs w:val="24"/>
        </w:rPr>
        <w:t>(Dz.</w:t>
      </w:r>
      <w:r w:rsidR="009E2440">
        <w:rPr>
          <w:sz w:val="24"/>
          <w:szCs w:val="24"/>
        </w:rPr>
        <w:t xml:space="preserve"> </w:t>
      </w:r>
      <w:r w:rsidR="00AE2EB9">
        <w:rPr>
          <w:sz w:val="24"/>
          <w:szCs w:val="24"/>
        </w:rPr>
        <w:t>U z 20</w:t>
      </w:r>
      <w:r w:rsidR="0076548A">
        <w:rPr>
          <w:sz w:val="24"/>
          <w:szCs w:val="24"/>
        </w:rPr>
        <w:t xml:space="preserve">22 </w:t>
      </w:r>
      <w:r w:rsidRPr="00702E32">
        <w:rPr>
          <w:sz w:val="24"/>
          <w:szCs w:val="24"/>
        </w:rPr>
        <w:t>r.</w:t>
      </w:r>
      <w:r w:rsidR="00AE2EB9">
        <w:rPr>
          <w:sz w:val="24"/>
          <w:szCs w:val="24"/>
        </w:rPr>
        <w:t>,</w:t>
      </w:r>
      <w:r w:rsidRPr="00702E32">
        <w:rPr>
          <w:sz w:val="24"/>
          <w:szCs w:val="24"/>
        </w:rPr>
        <w:t xml:space="preserve"> poz.</w:t>
      </w:r>
      <w:r w:rsidR="0076548A">
        <w:rPr>
          <w:sz w:val="24"/>
          <w:szCs w:val="24"/>
        </w:rPr>
        <w:t xml:space="preserve"> 530</w:t>
      </w:r>
      <w:r w:rsidRPr="00702E32">
        <w:rPr>
          <w:sz w:val="24"/>
          <w:szCs w:val="24"/>
        </w:rPr>
        <w:t>), zarządza się, co następuje:</w:t>
      </w:r>
    </w:p>
    <w:p w:rsidR="00B9180A" w:rsidRPr="00702E32" w:rsidRDefault="00B9180A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1</w:t>
      </w:r>
    </w:p>
    <w:p w:rsidR="00AE2EB9" w:rsidRDefault="00702E32" w:rsidP="0076548A">
      <w:pPr>
        <w:pStyle w:val="Tekstpodstawowy"/>
        <w:spacing w:line="276" w:lineRule="auto"/>
        <w:jc w:val="both"/>
        <w:rPr>
          <w:sz w:val="24"/>
          <w:szCs w:val="24"/>
        </w:rPr>
      </w:pPr>
      <w:r w:rsidRPr="005E12EF">
        <w:rPr>
          <w:sz w:val="24"/>
          <w:szCs w:val="24"/>
        </w:rPr>
        <w:t xml:space="preserve">Określa się </w:t>
      </w:r>
      <w:r w:rsidR="00AE2EB9" w:rsidRPr="005E12EF">
        <w:rPr>
          <w:sz w:val="24"/>
          <w:szCs w:val="24"/>
        </w:rPr>
        <w:t xml:space="preserve">wysokość </w:t>
      </w:r>
      <w:r w:rsidRPr="005E12EF">
        <w:rPr>
          <w:sz w:val="24"/>
          <w:szCs w:val="24"/>
        </w:rPr>
        <w:t>maksymalne</w:t>
      </w:r>
      <w:r w:rsidR="00AE2EB9" w:rsidRPr="005E12EF">
        <w:rPr>
          <w:sz w:val="24"/>
          <w:szCs w:val="24"/>
        </w:rPr>
        <w:t>go</w:t>
      </w:r>
      <w:r w:rsidRPr="005E12EF">
        <w:rPr>
          <w:sz w:val="24"/>
          <w:szCs w:val="24"/>
        </w:rPr>
        <w:t xml:space="preserve"> miesięczne</w:t>
      </w:r>
      <w:r w:rsidR="00AE2EB9" w:rsidRPr="005E12EF">
        <w:rPr>
          <w:sz w:val="24"/>
          <w:szCs w:val="24"/>
        </w:rPr>
        <w:t xml:space="preserve">go wynagrodzenia </w:t>
      </w:r>
      <w:r w:rsidR="005E12EF" w:rsidRPr="005E12EF">
        <w:rPr>
          <w:sz w:val="24"/>
          <w:szCs w:val="24"/>
        </w:rPr>
        <w:t xml:space="preserve">w kwocie </w:t>
      </w:r>
      <w:r w:rsidR="0076548A">
        <w:rPr>
          <w:sz w:val="24"/>
          <w:szCs w:val="24"/>
        </w:rPr>
        <w:t>14 0</w:t>
      </w:r>
      <w:r w:rsidR="005E12EF" w:rsidRPr="005E12EF">
        <w:rPr>
          <w:sz w:val="24"/>
          <w:szCs w:val="24"/>
        </w:rPr>
        <w:t>00,00 zł</w:t>
      </w:r>
      <w:r w:rsidR="005E12EF">
        <w:rPr>
          <w:sz w:val="24"/>
          <w:szCs w:val="24"/>
        </w:rPr>
        <w:t xml:space="preserve"> brutto </w:t>
      </w:r>
      <w:r w:rsidR="005E12EF" w:rsidRPr="005E12EF">
        <w:rPr>
          <w:sz w:val="24"/>
          <w:szCs w:val="24"/>
        </w:rPr>
        <w:t xml:space="preserve"> dla dyrektorów/kierowników</w:t>
      </w:r>
      <w:r w:rsidR="005E12EF">
        <w:rPr>
          <w:sz w:val="24"/>
          <w:szCs w:val="24"/>
        </w:rPr>
        <w:t xml:space="preserve"> jednostek organizacyjnych Gminy Miasta Płońsk oraz  </w:t>
      </w:r>
      <w:r w:rsidR="0076548A">
        <w:rPr>
          <w:sz w:val="24"/>
          <w:szCs w:val="24"/>
        </w:rPr>
        <w:br/>
        <w:t>10 0</w:t>
      </w:r>
      <w:r w:rsidR="005E12EF" w:rsidRPr="005E12EF">
        <w:rPr>
          <w:sz w:val="24"/>
          <w:szCs w:val="24"/>
        </w:rPr>
        <w:t xml:space="preserve">00,00 zł brutto dla </w:t>
      </w:r>
      <w:r w:rsidR="002C3B58">
        <w:rPr>
          <w:sz w:val="24"/>
          <w:szCs w:val="24"/>
        </w:rPr>
        <w:t xml:space="preserve">zastępców </w:t>
      </w:r>
      <w:r w:rsidR="005E12EF" w:rsidRPr="005E12EF">
        <w:rPr>
          <w:sz w:val="24"/>
          <w:szCs w:val="24"/>
        </w:rPr>
        <w:t xml:space="preserve">dyrektorów/kierowników jednostek organizacyjnych Gminy Miasta Płońsk </w:t>
      </w:r>
      <w:r w:rsidR="00AE2EB9" w:rsidRPr="005E12EF">
        <w:rPr>
          <w:sz w:val="24"/>
          <w:szCs w:val="24"/>
        </w:rPr>
        <w:t xml:space="preserve">zatrudnionych w: </w:t>
      </w:r>
    </w:p>
    <w:p w:rsidR="00CD03BE" w:rsidRPr="005E12EF" w:rsidRDefault="00CD03BE" w:rsidP="0076548A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1) Zakładzie Gospodarki Mieszkaniowej, </w:t>
      </w:r>
    </w:p>
    <w:p w:rsidR="00AE2EB9" w:rsidRPr="00702E32" w:rsidRDefault="00772D84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2) Miejskim Ośrodku</w:t>
      </w:r>
      <w:r w:rsidR="00AE2EB9" w:rsidRPr="00702E32">
        <w:rPr>
          <w:sz w:val="24"/>
          <w:szCs w:val="24"/>
        </w:rPr>
        <w:t xml:space="preserve"> Pomocy Społecznej, </w:t>
      </w: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3) Miejskim Centrum Sportu i Rekreacji, </w:t>
      </w: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4) Zespole Obsługi Placówek Oświatowych. </w:t>
      </w:r>
    </w:p>
    <w:p w:rsidR="005E12EF" w:rsidRPr="00713374" w:rsidRDefault="005E12EF" w:rsidP="00713374">
      <w:pPr>
        <w:pStyle w:val="Tekstpodstawowy"/>
        <w:spacing w:line="276" w:lineRule="auto"/>
        <w:jc w:val="both"/>
        <w:rPr>
          <w:sz w:val="2"/>
          <w:szCs w:val="24"/>
        </w:rPr>
      </w:pPr>
    </w:p>
    <w:p w:rsidR="005E12EF" w:rsidRPr="00702E32" w:rsidRDefault="005E12EF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AE2EB9" w:rsidRPr="00040EC9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2</w:t>
      </w:r>
      <w:r w:rsidR="006F2C82">
        <w:rPr>
          <w:sz w:val="24"/>
        </w:rPr>
        <w:t xml:space="preserve"> </w:t>
      </w:r>
    </w:p>
    <w:p w:rsidR="00891122" w:rsidRPr="00891122" w:rsidRDefault="00891122" w:rsidP="00713374">
      <w:pPr>
        <w:pStyle w:val="Tekstpodstawowy"/>
        <w:spacing w:line="276" w:lineRule="auto"/>
        <w:ind w:left="720"/>
        <w:jc w:val="both"/>
        <w:rPr>
          <w:sz w:val="12"/>
          <w:szCs w:val="12"/>
        </w:rPr>
      </w:pPr>
    </w:p>
    <w:p w:rsidR="00702E32" w:rsidRPr="006F2C82" w:rsidRDefault="006F2C82" w:rsidP="00713374">
      <w:pPr>
        <w:pStyle w:val="Tekstpodstawowy"/>
        <w:numPr>
          <w:ilvl w:val="0"/>
          <w:numId w:val="49"/>
        </w:numPr>
        <w:spacing w:line="276" w:lineRule="auto"/>
        <w:ind w:left="284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ynagrodzenie miesięczne brutto przypadające do wypłaty pracownikom, o których mowa w </w:t>
      </w:r>
      <w:r w:rsidR="0088389D">
        <w:rPr>
          <w:sz w:val="24"/>
          <w:szCs w:val="24"/>
        </w:rPr>
        <w:t>§ 1</w:t>
      </w:r>
      <w:r w:rsidR="0076548A">
        <w:rPr>
          <w:sz w:val="24"/>
          <w:szCs w:val="24"/>
        </w:rPr>
        <w:t xml:space="preserve">, </w:t>
      </w:r>
      <w:r w:rsidR="00702E32" w:rsidRPr="006F2C82">
        <w:rPr>
          <w:sz w:val="24"/>
          <w:szCs w:val="24"/>
        </w:rPr>
        <w:t xml:space="preserve">składa się z: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1) wynagrodzenia zasadniczego,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2) dodatku funkcyjnego,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3) dodatku specjalnego, </w:t>
      </w:r>
    </w:p>
    <w:p w:rsid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4) dodatku za wieloletnią pracę. </w:t>
      </w:r>
    </w:p>
    <w:p w:rsidR="00040EC9" w:rsidRPr="00040EC9" w:rsidRDefault="00040EC9" w:rsidP="00713374">
      <w:pPr>
        <w:pStyle w:val="Tekstpodstawowy"/>
        <w:spacing w:line="276" w:lineRule="auto"/>
        <w:ind w:left="284" w:firstLine="142"/>
        <w:jc w:val="both"/>
        <w:rPr>
          <w:sz w:val="12"/>
          <w:szCs w:val="24"/>
        </w:rPr>
      </w:pPr>
    </w:p>
    <w:p w:rsidR="00B23FC8" w:rsidRDefault="00040EC9" w:rsidP="00713374">
      <w:pPr>
        <w:pStyle w:val="Tekstpodstawowy"/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="00702E32" w:rsidRPr="00702E32">
        <w:rPr>
          <w:sz w:val="24"/>
          <w:szCs w:val="24"/>
        </w:rPr>
        <w:t>. Wysokość dodatku funkcyjnego nie może</w:t>
      </w:r>
      <w:r>
        <w:rPr>
          <w:sz w:val="24"/>
          <w:szCs w:val="24"/>
        </w:rPr>
        <w:t xml:space="preserve"> przekroczyć kwoty </w:t>
      </w:r>
      <w:r w:rsidR="0076548A">
        <w:rPr>
          <w:sz w:val="24"/>
          <w:szCs w:val="24"/>
        </w:rPr>
        <w:t>2000</w:t>
      </w:r>
      <w:r>
        <w:rPr>
          <w:sz w:val="24"/>
          <w:szCs w:val="24"/>
        </w:rPr>
        <w:t>,00 zł.</w:t>
      </w:r>
    </w:p>
    <w:p w:rsidR="00B23FC8" w:rsidRPr="00702E32" w:rsidRDefault="00B23FC8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3</w:t>
      </w:r>
    </w:p>
    <w:p w:rsidR="00E73601" w:rsidRDefault="00E73601" w:rsidP="00713374">
      <w:pPr>
        <w:pStyle w:val="Tekstpodstawowy"/>
        <w:spacing w:line="276" w:lineRule="auto"/>
        <w:rPr>
          <w:sz w:val="24"/>
          <w:szCs w:val="24"/>
        </w:rPr>
      </w:pPr>
    </w:p>
    <w:p w:rsidR="00B9180A" w:rsidRPr="00040EC9" w:rsidRDefault="00040EC9" w:rsidP="00713374">
      <w:pPr>
        <w:pStyle w:val="Tekstpodstawowy"/>
        <w:numPr>
          <w:ilvl w:val="0"/>
          <w:numId w:val="44"/>
        </w:numPr>
        <w:spacing w:line="276" w:lineRule="auto"/>
        <w:ind w:left="284" w:hanging="284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="00E73601">
        <w:rPr>
          <w:sz w:val="24"/>
          <w:szCs w:val="24"/>
        </w:rPr>
        <w:t>yrektorowi/k</w:t>
      </w:r>
      <w:r w:rsidR="00702E32" w:rsidRPr="00E73601">
        <w:rPr>
          <w:sz w:val="24"/>
          <w:szCs w:val="24"/>
        </w:rPr>
        <w:t>ierownikowi</w:t>
      </w:r>
      <w:r w:rsidR="001D73E9">
        <w:rPr>
          <w:sz w:val="24"/>
          <w:szCs w:val="24"/>
        </w:rPr>
        <w:t xml:space="preserve"> oraz</w:t>
      </w:r>
      <w:r w:rsidR="006F2C82">
        <w:rPr>
          <w:sz w:val="24"/>
          <w:szCs w:val="24"/>
        </w:rPr>
        <w:t xml:space="preserve"> zastępcy </w:t>
      </w:r>
      <w:r w:rsidR="006F2C82" w:rsidRPr="001D73E9">
        <w:rPr>
          <w:sz w:val="24"/>
        </w:rPr>
        <w:t>d</w:t>
      </w:r>
      <w:r w:rsidR="006F2C82" w:rsidRPr="001D73E9">
        <w:rPr>
          <w:sz w:val="24"/>
          <w:szCs w:val="24"/>
        </w:rPr>
        <w:t xml:space="preserve">yrektora/ kierownika </w:t>
      </w:r>
      <w:r w:rsidR="001D73E9" w:rsidRPr="001D73E9">
        <w:rPr>
          <w:sz w:val="24"/>
          <w:szCs w:val="24"/>
        </w:rPr>
        <w:t>danej jednostki organizacyjnej</w:t>
      </w:r>
      <w:r>
        <w:rPr>
          <w:sz w:val="24"/>
          <w:szCs w:val="24"/>
        </w:rPr>
        <w:t xml:space="preserve">, </w:t>
      </w:r>
      <w:r w:rsidR="006F2C82" w:rsidRPr="00040EC9">
        <w:rPr>
          <w:sz w:val="24"/>
          <w:szCs w:val="24"/>
        </w:rPr>
        <w:t xml:space="preserve">z </w:t>
      </w:r>
      <w:r w:rsidR="00702E32" w:rsidRPr="00040EC9">
        <w:rPr>
          <w:sz w:val="24"/>
          <w:szCs w:val="24"/>
        </w:rPr>
        <w:t xml:space="preserve">tytułu okresowego zwiększenia zakresu obowiązków służbowych lub powierzenia dodatkowych zadań może być przyznany dodatek specjalny </w:t>
      </w:r>
      <w:r>
        <w:rPr>
          <w:sz w:val="24"/>
          <w:szCs w:val="24"/>
        </w:rPr>
        <w:br/>
      </w:r>
      <w:r w:rsidR="00702E32" w:rsidRPr="00040EC9">
        <w:rPr>
          <w:sz w:val="24"/>
          <w:szCs w:val="24"/>
        </w:rPr>
        <w:t xml:space="preserve">w kwocie </w:t>
      </w:r>
      <w:r w:rsidR="00E73601" w:rsidRPr="00040EC9">
        <w:rPr>
          <w:sz w:val="24"/>
          <w:szCs w:val="24"/>
        </w:rPr>
        <w:t>nieprzekraczającej</w:t>
      </w:r>
      <w:r w:rsidR="00702E32" w:rsidRPr="00040EC9">
        <w:rPr>
          <w:sz w:val="24"/>
          <w:szCs w:val="24"/>
        </w:rPr>
        <w:t xml:space="preserve"> </w:t>
      </w:r>
      <w:r w:rsidR="00B23FC8" w:rsidRPr="00040EC9">
        <w:rPr>
          <w:sz w:val="24"/>
          <w:szCs w:val="24"/>
        </w:rPr>
        <w:t>40% wynagrodzenia zasadniczego.</w:t>
      </w: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E73601" w:rsidRDefault="00702E32" w:rsidP="00713374">
      <w:pPr>
        <w:pStyle w:val="Tekstpodstawowy"/>
        <w:numPr>
          <w:ilvl w:val="0"/>
          <w:numId w:val="44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E73601">
        <w:rPr>
          <w:sz w:val="24"/>
          <w:szCs w:val="24"/>
        </w:rPr>
        <w:t>Dodatek za wieloletnią pracę przysługuje zgodnie z zasadami określonymi w art. 38 ust. 1 ustawy z dnia 21 listopada 2008 r. o pracownikach samorządowych.</w:t>
      </w:r>
    </w:p>
    <w:p w:rsidR="00CD03BE" w:rsidRDefault="00CD03BE" w:rsidP="00CD03BE">
      <w:pPr>
        <w:pStyle w:val="Tekstpodstawowy"/>
        <w:tabs>
          <w:tab w:val="left" w:pos="4290"/>
          <w:tab w:val="center" w:pos="4536"/>
        </w:tabs>
        <w:spacing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:rsidR="00CD03BE" w:rsidRDefault="00CD03BE" w:rsidP="00CD03BE">
      <w:pPr>
        <w:pStyle w:val="Tekstpodstawowy"/>
        <w:tabs>
          <w:tab w:val="left" w:pos="4290"/>
          <w:tab w:val="center" w:pos="4536"/>
        </w:tabs>
        <w:spacing w:line="276" w:lineRule="auto"/>
        <w:jc w:val="left"/>
        <w:rPr>
          <w:sz w:val="24"/>
          <w:szCs w:val="24"/>
        </w:rPr>
      </w:pPr>
    </w:p>
    <w:p w:rsidR="00702E32" w:rsidRDefault="00CD03BE" w:rsidP="00CD03BE">
      <w:pPr>
        <w:pStyle w:val="Tekstpodstawowy"/>
        <w:tabs>
          <w:tab w:val="left" w:pos="4290"/>
          <w:tab w:val="center" w:pos="4536"/>
        </w:tabs>
        <w:spacing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 w:rsidR="00702E32" w:rsidRPr="00702E32">
        <w:rPr>
          <w:sz w:val="24"/>
          <w:szCs w:val="24"/>
        </w:rPr>
        <w:t>§4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</w:rPr>
      </w:pPr>
    </w:p>
    <w:p w:rsidR="00702E32" w:rsidRPr="00B9180A" w:rsidRDefault="00702E32" w:rsidP="00713374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E73601">
        <w:rPr>
          <w:sz w:val="24"/>
          <w:szCs w:val="24"/>
        </w:rPr>
        <w:t xml:space="preserve">W ramach posiadanych przez </w:t>
      </w:r>
      <w:r w:rsidR="001D73E9">
        <w:rPr>
          <w:sz w:val="24"/>
          <w:szCs w:val="24"/>
        </w:rPr>
        <w:t>jednostkę organizacyjną</w:t>
      </w:r>
      <w:r w:rsidR="00040EC9">
        <w:rPr>
          <w:sz w:val="24"/>
          <w:szCs w:val="24"/>
        </w:rPr>
        <w:t xml:space="preserve">, o której mowa w §1 </w:t>
      </w:r>
      <w:r w:rsidRPr="00B9180A">
        <w:rPr>
          <w:sz w:val="24"/>
          <w:szCs w:val="24"/>
        </w:rPr>
        <w:t>środków na wynagrodzenia może być przyznana nagroda za szczególne osiągnięcia w pracy zawodowej.</w:t>
      </w: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713374" w:rsidRDefault="00B9180A" w:rsidP="00713374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cyzję o przyznaniu nagrody </w:t>
      </w:r>
      <w:r w:rsidR="00702E32" w:rsidRPr="00713374">
        <w:rPr>
          <w:sz w:val="24"/>
          <w:szCs w:val="24"/>
        </w:rPr>
        <w:t xml:space="preserve">dyrektorowi/kierownikowi jednostki organizacyjnej Gminy Miasta Płońsk podejmuje Burmistrz z własnej inicjatywy lub na umotywowany wniosek Dyrektora Wydziału Polityki Społecznej po zaopiniowaniu przez </w:t>
      </w:r>
      <w:r w:rsidR="00713374">
        <w:rPr>
          <w:sz w:val="24"/>
          <w:szCs w:val="24"/>
        </w:rPr>
        <w:br/>
      </w:r>
      <w:r w:rsidR="00702E32" w:rsidRPr="00713374">
        <w:rPr>
          <w:sz w:val="24"/>
          <w:szCs w:val="24"/>
        </w:rPr>
        <w:t>Zastępcę Burmistrza Miasta Płońsk</w:t>
      </w:r>
      <w:r w:rsidR="00E73601" w:rsidRPr="00713374">
        <w:rPr>
          <w:sz w:val="24"/>
          <w:szCs w:val="24"/>
        </w:rPr>
        <w:t xml:space="preserve">. </w:t>
      </w: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713374" w:rsidRDefault="00702E32" w:rsidP="00713374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>Wysokość nagrody przyznanej</w:t>
      </w:r>
      <w:r w:rsidR="00713374" w:rsidRPr="00713374">
        <w:rPr>
          <w:sz w:val="24"/>
        </w:rPr>
        <w:t xml:space="preserve"> </w:t>
      </w:r>
      <w:r w:rsidR="00713374" w:rsidRPr="00713374">
        <w:rPr>
          <w:sz w:val="24"/>
          <w:szCs w:val="24"/>
        </w:rPr>
        <w:t>dyrektorowi/kierownikowi jednostki organizacyjnej Gminy Miasta Płońsk</w:t>
      </w:r>
      <w:r w:rsidR="002C3B58">
        <w:rPr>
          <w:sz w:val="24"/>
          <w:szCs w:val="24"/>
        </w:rPr>
        <w:t>,</w:t>
      </w:r>
      <w:r w:rsidR="00713374">
        <w:rPr>
          <w:sz w:val="24"/>
          <w:szCs w:val="24"/>
        </w:rPr>
        <w:t xml:space="preserve"> </w:t>
      </w:r>
      <w:r w:rsidRPr="00713374">
        <w:rPr>
          <w:sz w:val="24"/>
          <w:szCs w:val="24"/>
        </w:rPr>
        <w:t>nie może przekroczyć wysokości miesięcznego wynagrodzenia brutto danej osoby w miesiącu poprzedzającym jej przyznanie.</w:t>
      </w:r>
    </w:p>
    <w:p w:rsidR="00702E32" w:rsidRPr="00702E32" w:rsidRDefault="00702E32" w:rsidP="00713374">
      <w:pPr>
        <w:pStyle w:val="FirstParagraph"/>
        <w:spacing w:line="276" w:lineRule="auto"/>
        <w:jc w:val="center"/>
        <w:rPr>
          <w:rFonts w:ascii="Times New Roman" w:hAnsi="Times New Roman"/>
          <w:lang w:val="pl-PL"/>
        </w:rPr>
      </w:pPr>
      <w:r w:rsidRPr="00702E32">
        <w:rPr>
          <w:rFonts w:ascii="Times New Roman" w:hAnsi="Times New Roman"/>
          <w:lang w:val="pl-PL"/>
        </w:rPr>
        <w:t>§5</w:t>
      </w:r>
    </w:p>
    <w:p w:rsidR="00702E32" w:rsidRPr="00E73601" w:rsidRDefault="00E73601" w:rsidP="00713374">
      <w:pPr>
        <w:pStyle w:val="FirstParagraph"/>
        <w:spacing w:line="276" w:lineRule="auto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Traci moc Zarządzenie nr 0050.</w:t>
      </w:r>
      <w:r w:rsidR="002D2594">
        <w:rPr>
          <w:rFonts w:ascii="Times New Roman" w:hAnsi="Times New Roman"/>
          <w:lang w:val="pl-PL"/>
        </w:rPr>
        <w:t>1</w:t>
      </w:r>
      <w:r w:rsidR="0076548A">
        <w:rPr>
          <w:rFonts w:ascii="Times New Roman" w:hAnsi="Times New Roman"/>
          <w:lang w:val="pl-PL"/>
        </w:rPr>
        <w:t>01</w:t>
      </w:r>
      <w:r>
        <w:rPr>
          <w:rFonts w:ascii="Times New Roman" w:hAnsi="Times New Roman"/>
          <w:lang w:val="pl-PL"/>
        </w:rPr>
        <w:t>.20</w:t>
      </w:r>
      <w:r w:rsidR="0076548A">
        <w:rPr>
          <w:rFonts w:ascii="Times New Roman" w:hAnsi="Times New Roman"/>
          <w:lang w:val="pl-PL"/>
        </w:rPr>
        <w:t>20</w:t>
      </w:r>
      <w:r w:rsidR="00702E32" w:rsidRPr="00702E32">
        <w:rPr>
          <w:rFonts w:ascii="Times New Roman" w:hAnsi="Times New Roman"/>
          <w:lang w:val="pl-PL"/>
        </w:rPr>
        <w:t xml:space="preserve"> Burmistrza Miasta Płońsk z dnia </w:t>
      </w:r>
      <w:r w:rsidR="0076548A">
        <w:rPr>
          <w:rFonts w:ascii="Times New Roman" w:hAnsi="Times New Roman"/>
          <w:lang w:val="pl-PL"/>
        </w:rPr>
        <w:t>15 lipca 2020</w:t>
      </w:r>
      <w:r>
        <w:rPr>
          <w:rFonts w:ascii="Times New Roman" w:hAnsi="Times New Roman"/>
          <w:lang w:val="pl-PL"/>
        </w:rPr>
        <w:t xml:space="preserve"> roku </w:t>
      </w:r>
      <w:r>
        <w:rPr>
          <w:rFonts w:ascii="Times New Roman" w:hAnsi="Times New Roman"/>
          <w:lang w:val="pl-PL"/>
        </w:rPr>
        <w:br/>
      </w:r>
      <w:r w:rsidR="00702E32" w:rsidRPr="00702E32">
        <w:rPr>
          <w:rFonts w:ascii="Times New Roman" w:hAnsi="Times New Roman"/>
          <w:lang w:val="pl-PL"/>
        </w:rPr>
        <w:t xml:space="preserve">w sprawie określenia maksymalnego miesięcznego wynagrodzenia dyrektorów/kierowników </w:t>
      </w:r>
      <w:r w:rsidR="00713374">
        <w:rPr>
          <w:rFonts w:ascii="Times New Roman" w:hAnsi="Times New Roman"/>
          <w:lang w:val="pl-PL"/>
        </w:rPr>
        <w:br/>
      </w:r>
      <w:r w:rsidR="001D73E9">
        <w:rPr>
          <w:rFonts w:ascii="Times New Roman" w:hAnsi="Times New Roman"/>
          <w:lang w:val="pl-PL"/>
        </w:rPr>
        <w:t xml:space="preserve">lub ich zastępców </w:t>
      </w:r>
      <w:r w:rsidR="00702E32" w:rsidRPr="00702E32">
        <w:rPr>
          <w:rFonts w:ascii="Times New Roman" w:hAnsi="Times New Roman"/>
          <w:lang w:val="pl-PL"/>
        </w:rPr>
        <w:t>jednostek organiza</w:t>
      </w:r>
      <w:r w:rsidR="001D73E9">
        <w:rPr>
          <w:rFonts w:ascii="Times New Roman" w:hAnsi="Times New Roman"/>
          <w:lang w:val="pl-PL"/>
        </w:rPr>
        <w:t>cyjnych Gminy Miasta</w:t>
      </w:r>
      <w:r w:rsidR="00702E32" w:rsidRPr="00702E32">
        <w:rPr>
          <w:rFonts w:ascii="Times New Roman" w:hAnsi="Times New Roman"/>
          <w:lang w:val="pl-PL"/>
        </w:rPr>
        <w:t xml:space="preserve"> Płońsk. </w:t>
      </w:r>
    </w:p>
    <w:p w:rsidR="00702E32" w:rsidRPr="00891122" w:rsidRDefault="00702E32" w:rsidP="00713374">
      <w:pPr>
        <w:pStyle w:val="Tekstpodstawowy"/>
        <w:spacing w:line="276" w:lineRule="auto"/>
        <w:rPr>
          <w:sz w:val="10"/>
          <w:szCs w:val="10"/>
          <w:lang w:eastAsia="en-US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  <w:lang w:eastAsia="en-US"/>
        </w:rPr>
      </w:pPr>
      <w:r w:rsidRPr="00702E32">
        <w:rPr>
          <w:sz w:val="24"/>
          <w:szCs w:val="24"/>
          <w:lang w:eastAsia="en-US"/>
        </w:rPr>
        <w:t>§6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  <w:lang w:eastAsia="en-US"/>
        </w:rPr>
      </w:pPr>
    </w:p>
    <w:p w:rsidR="00702E32" w:rsidRP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  <w:r w:rsidRPr="00702E32">
        <w:rPr>
          <w:sz w:val="24"/>
          <w:szCs w:val="24"/>
        </w:rPr>
        <w:t>Wykonanie zarządzenia powierza się Dyrektorowi Wydziału Polityki Społecznej.</w:t>
      </w:r>
    </w:p>
    <w:p w:rsidR="00702E32" w:rsidRP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7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</w:rPr>
      </w:pPr>
    </w:p>
    <w:p w:rsidR="00A077B4" w:rsidRDefault="00702E32" w:rsidP="00715275">
      <w:pPr>
        <w:pStyle w:val="Tekstpodstawowy"/>
        <w:spacing w:line="276" w:lineRule="auto"/>
        <w:jc w:val="both"/>
        <w:rPr>
          <w:b/>
          <w:bCs/>
          <w:color w:val="000000"/>
        </w:rPr>
      </w:pPr>
      <w:r w:rsidRPr="00702E32">
        <w:rPr>
          <w:sz w:val="24"/>
          <w:szCs w:val="24"/>
        </w:rPr>
        <w:t xml:space="preserve">Zarządzenie wchodzi w życie z dniem </w:t>
      </w:r>
      <w:r w:rsidR="0076548A">
        <w:rPr>
          <w:sz w:val="24"/>
          <w:szCs w:val="24"/>
        </w:rPr>
        <w:t>podpisania z mocą obowiązującą od 1 listopada 2022 r</w:t>
      </w:r>
      <w:r w:rsidR="00715275">
        <w:rPr>
          <w:sz w:val="24"/>
          <w:szCs w:val="24"/>
        </w:rPr>
        <w:t>.</w:t>
      </w:r>
    </w:p>
    <w:p w:rsidR="00702E32" w:rsidRDefault="00702E32" w:rsidP="00DC5223">
      <w:pPr>
        <w:spacing w:line="276" w:lineRule="auto"/>
        <w:jc w:val="center"/>
        <w:rPr>
          <w:b/>
          <w:bCs/>
          <w:color w:val="000000"/>
        </w:rPr>
      </w:pPr>
    </w:p>
    <w:p w:rsidR="00702E32" w:rsidRDefault="00702E32" w:rsidP="00DC5223">
      <w:pPr>
        <w:spacing w:line="276" w:lineRule="auto"/>
        <w:jc w:val="center"/>
        <w:rPr>
          <w:b/>
          <w:bCs/>
          <w:color w:val="000000"/>
        </w:rPr>
      </w:pPr>
    </w:p>
    <w:p w:rsidR="00713374" w:rsidRDefault="00165806" w:rsidP="00165806">
      <w:pPr>
        <w:spacing w:line="276" w:lineRule="auto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 xml:space="preserve">Burmistrz </w:t>
      </w:r>
    </w:p>
    <w:p w:rsidR="00165806" w:rsidRDefault="00165806" w:rsidP="00165806">
      <w:pPr>
        <w:spacing w:line="276" w:lineRule="auto"/>
        <w:jc w:val="right"/>
        <w:rPr>
          <w:b/>
          <w:bCs/>
          <w:color w:val="000000"/>
        </w:rPr>
      </w:pPr>
      <w:r>
        <w:rPr>
          <w:b/>
          <w:bCs/>
          <w:color w:val="000000"/>
        </w:rPr>
        <w:t xml:space="preserve">Andrzej Pietrasik </w:t>
      </w:r>
    </w:p>
    <w:p w:rsidR="00713374" w:rsidRDefault="00713374" w:rsidP="00DC5223">
      <w:pPr>
        <w:spacing w:line="276" w:lineRule="auto"/>
        <w:jc w:val="center"/>
        <w:rPr>
          <w:b/>
          <w:bCs/>
          <w:color w:val="000000"/>
        </w:rPr>
      </w:pPr>
    </w:p>
    <w:p w:rsidR="00713374" w:rsidRDefault="00713374" w:rsidP="00DC5223">
      <w:pPr>
        <w:spacing w:line="276" w:lineRule="auto"/>
        <w:jc w:val="center"/>
        <w:rPr>
          <w:b/>
          <w:bCs/>
          <w:color w:val="000000"/>
        </w:rPr>
      </w:pPr>
    </w:p>
    <w:p w:rsidR="002B2E91" w:rsidRPr="000F6077" w:rsidRDefault="002B2E91" w:rsidP="00035A15">
      <w:pPr>
        <w:rPr>
          <w:b/>
          <w:color w:val="000000"/>
        </w:rPr>
      </w:pPr>
    </w:p>
    <w:tbl>
      <w:tblPr>
        <w:tblW w:w="0" w:type="auto"/>
        <w:tblInd w:w="-286" w:type="dxa"/>
        <w:tblLayout w:type="fixed"/>
        <w:tblLook w:val="0000" w:firstRow="0" w:lastRow="0" w:firstColumn="0" w:lastColumn="0" w:noHBand="0" w:noVBand="0"/>
      </w:tblPr>
      <w:tblGrid>
        <w:gridCol w:w="1355"/>
        <w:gridCol w:w="2571"/>
        <w:gridCol w:w="2571"/>
        <w:gridCol w:w="2261"/>
        <w:gridCol w:w="1212"/>
      </w:tblGrid>
      <w:tr w:rsidR="00C138B1" w:rsidRPr="000F6077" w:rsidTr="009256FB">
        <w:trPr>
          <w:cantSplit/>
        </w:trPr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b/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Sporządził</w:t>
            </w:r>
          </w:p>
        </w:tc>
        <w:tc>
          <w:tcPr>
            <w:tcW w:w="740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b/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Sprawdził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t> (data/podpis/zajmowane stanowisko)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</w:p>
        </w:tc>
        <w:tc>
          <w:tcPr>
            <w:tcW w:w="121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Nr egz.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t> </w:t>
            </w:r>
          </w:p>
        </w:tc>
      </w:tr>
      <w:tr w:rsidR="00C138B1" w:rsidRPr="000F6077" w:rsidTr="009256FB">
        <w:trPr>
          <w:cantSplit/>
        </w:trPr>
        <w:tc>
          <w:tcPr>
            <w:tcW w:w="135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Data/podpis/</w:t>
            </w:r>
          </w:p>
          <w:p w:rsidR="00FF700D" w:rsidRPr="00FF700D" w:rsidRDefault="00C138B1" w:rsidP="009256FB">
            <w:pPr>
              <w:suppressAutoHyphens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zajmowane stanowisko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  <w:r w:rsidR="00FF700D"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>28.11.2022r.</w:t>
            </w:r>
          </w:p>
          <w:p w:rsidR="00FF700D" w:rsidRPr="00FF700D" w:rsidRDefault="00CC5D99" w:rsidP="009256FB">
            <w:pPr>
              <w:suppressAutoHyphens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>
              <w:rPr>
                <w:color w:val="000000"/>
                <w:kern w:val="1"/>
                <w:sz w:val="18"/>
                <w:szCs w:val="18"/>
                <w:lang w:eastAsia="zh-CN"/>
              </w:rPr>
              <w:t>Główny S</w:t>
            </w:r>
            <w:r w:rsidR="00FF700D"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 xml:space="preserve">pecjalista ds. Polityki Społecznej </w:t>
            </w:r>
          </w:p>
          <w:p w:rsidR="00C138B1" w:rsidRPr="000F6077" w:rsidRDefault="00FF700D" w:rsidP="009256FB">
            <w:pPr>
              <w:suppressAutoHyphens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>mgr Jolanta Szczygieł</w:t>
            </w:r>
            <w:r w:rsidR="00C138B1"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br/>
            </w:r>
            <w:r w:rsidR="00C138B1" w:rsidRPr="000F6077">
              <w:rPr>
                <w:color w:val="000000"/>
                <w:kern w:val="1"/>
                <w:sz w:val="20"/>
                <w:lang w:eastAsia="zh-CN"/>
              </w:rPr>
              <w:br/>
            </w:r>
            <w:r w:rsidR="00C138B1" w:rsidRPr="000F6077">
              <w:rPr>
                <w:color w:val="000000"/>
                <w:kern w:val="1"/>
                <w:sz w:val="20"/>
                <w:lang w:eastAsia="zh-CN"/>
              </w:rPr>
              <w:br/>
            </w: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pod względem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  <w:t>merytorycznym </w:t>
            </w:r>
          </w:p>
        </w:tc>
        <w:tc>
          <w:tcPr>
            <w:tcW w:w="257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Sekretarz Miasta </w:t>
            </w:r>
          </w:p>
        </w:tc>
        <w:tc>
          <w:tcPr>
            <w:tcW w:w="226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pod względem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  <w:t>formalno-prawnym </w:t>
            </w:r>
          </w:p>
        </w:tc>
        <w:tc>
          <w:tcPr>
            <w:tcW w:w="121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</w:tr>
      <w:tr w:rsidR="00C138B1" w:rsidRPr="000F6077" w:rsidTr="009256FB">
        <w:trPr>
          <w:cantSplit/>
        </w:trPr>
        <w:tc>
          <w:tcPr>
            <w:tcW w:w="13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strike/>
                <w:color w:val="000000"/>
                <w:kern w:val="1"/>
                <w:sz w:val="22"/>
                <w:lang w:eastAsia="zh-CN"/>
              </w:rPr>
            </w:pPr>
            <w:r w:rsidRPr="000F6077">
              <w:rPr>
                <w:strike/>
                <w:color w:val="000000"/>
                <w:kern w:val="1"/>
                <w:sz w:val="20"/>
                <w:lang w:eastAsia="zh-CN"/>
              </w:rPr>
              <w:t>formalno-rachunkowym* </w:t>
            </w:r>
          </w:p>
        </w:tc>
        <w:tc>
          <w:tcPr>
            <w:tcW w:w="25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26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121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</w:tr>
      <w:tr w:rsidR="00C138B1" w:rsidRPr="000F6077" w:rsidTr="009256FB">
        <w:trPr>
          <w:cantSplit/>
          <w:trHeight w:val="536"/>
        </w:trPr>
        <w:tc>
          <w:tcPr>
            <w:tcW w:w="13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C5D99" w:rsidRDefault="00CC5D99" w:rsidP="00FF700D">
            <w:pPr>
              <w:suppressAutoHyphens/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</w:p>
          <w:p w:rsidR="00CC5D99" w:rsidRDefault="00CC5D99" w:rsidP="00FF700D">
            <w:pPr>
              <w:suppressAutoHyphens/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</w:p>
          <w:p w:rsidR="00C138B1" w:rsidRPr="00FF700D" w:rsidRDefault="00FF700D" w:rsidP="00FF700D">
            <w:pPr>
              <w:suppressAutoHyphens/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>Dyrektor</w:t>
            </w:r>
          </w:p>
          <w:p w:rsidR="00FF700D" w:rsidRPr="00FF700D" w:rsidRDefault="00FF700D" w:rsidP="00FF700D">
            <w:pPr>
              <w:suppressAutoHyphens/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>Wydziału Polityki Społecznej</w:t>
            </w:r>
          </w:p>
          <w:p w:rsidR="00FF700D" w:rsidRPr="00FF700D" w:rsidRDefault="00FF700D" w:rsidP="00FF700D">
            <w:pPr>
              <w:suppressAutoHyphens/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>mgr Krystyna Marszał-</w:t>
            </w:r>
            <w:bookmarkStart w:id="0" w:name="_GoBack"/>
            <w:bookmarkEnd w:id="0"/>
            <w:r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>Jankowska</w:t>
            </w:r>
          </w:p>
          <w:p w:rsidR="00C138B1" w:rsidRPr="00FF700D" w:rsidRDefault="00C138B1" w:rsidP="009256FB">
            <w:pPr>
              <w:suppressAutoHyphens/>
              <w:rPr>
                <w:color w:val="000000"/>
                <w:kern w:val="1"/>
                <w:sz w:val="18"/>
                <w:szCs w:val="18"/>
                <w:lang w:eastAsia="zh-CN"/>
              </w:rPr>
            </w:pPr>
          </w:p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2"/>
                <w:lang w:eastAsia="zh-CN"/>
              </w:rPr>
            </w:pPr>
          </w:p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304031" w:rsidRPr="000F6077" w:rsidRDefault="00304031" w:rsidP="009256F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304031" w:rsidRPr="00FF700D" w:rsidRDefault="00FF700D" w:rsidP="009256FB">
            <w:pPr>
              <w:suppressAutoHyphens/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 xml:space="preserve">Sekretarz Miasta </w:t>
            </w:r>
          </w:p>
          <w:p w:rsidR="00FF700D" w:rsidRPr="00FF700D" w:rsidRDefault="00FF700D" w:rsidP="009256FB">
            <w:pPr>
              <w:suppressAutoHyphens/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>Andrzej Bogucki</w:t>
            </w:r>
          </w:p>
          <w:p w:rsidR="00FF700D" w:rsidRPr="00FF700D" w:rsidRDefault="00FF700D" w:rsidP="009256FB">
            <w:pPr>
              <w:suppressAutoHyphens/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FF700D">
              <w:rPr>
                <w:color w:val="000000"/>
                <w:kern w:val="1"/>
                <w:sz w:val="18"/>
                <w:szCs w:val="18"/>
                <w:lang w:eastAsia="zh-CN"/>
              </w:rPr>
              <w:t xml:space="preserve">28.11.2022r. </w:t>
            </w:r>
          </w:p>
          <w:p w:rsidR="00304031" w:rsidRPr="000F6077" w:rsidRDefault="00304031" w:rsidP="009256F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304031" w:rsidRPr="000F6077" w:rsidRDefault="00304031" w:rsidP="009256F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304031" w:rsidRPr="000F6077" w:rsidRDefault="00304031" w:rsidP="009256F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165806" w:rsidRDefault="00165806" w:rsidP="00165806">
            <w:pPr>
              <w:suppressAutoHyphens/>
              <w:autoSpaceDN w:val="0"/>
              <w:jc w:val="center"/>
              <w:textAlignment w:val="baseline"/>
              <w:rPr>
                <w:color w:val="000000"/>
                <w:kern w:val="1"/>
                <w:sz w:val="18"/>
                <w:szCs w:val="18"/>
                <w:lang w:eastAsia="zh-CN"/>
              </w:rPr>
            </w:pPr>
          </w:p>
          <w:p w:rsidR="00165806" w:rsidRDefault="00165806" w:rsidP="00165806">
            <w:pPr>
              <w:suppressAutoHyphens/>
              <w:autoSpaceDN w:val="0"/>
              <w:jc w:val="center"/>
              <w:textAlignment w:val="baseline"/>
              <w:rPr>
                <w:color w:val="000000"/>
                <w:kern w:val="1"/>
                <w:sz w:val="18"/>
                <w:szCs w:val="18"/>
                <w:lang w:eastAsia="zh-CN"/>
              </w:rPr>
            </w:pPr>
          </w:p>
          <w:p w:rsidR="00165806" w:rsidRPr="00165806" w:rsidRDefault="00FF700D" w:rsidP="00165806">
            <w:pPr>
              <w:suppressAutoHyphens/>
              <w:autoSpaceDN w:val="0"/>
              <w:jc w:val="center"/>
              <w:textAlignment w:val="baseline"/>
              <w:rPr>
                <w:rFonts w:cs="Calibri"/>
                <w:iCs/>
                <w:sz w:val="18"/>
                <w:szCs w:val="18"/>
              </w:rPr>
            </w:pPr>
            <w:r w:rsidRPr="00165806">
              <w:rPr>
                <w:color w:val="000000"/>
                <w:kern w:val="1"/>
                <w:sz w:val="18"/>
                <w:szCs w:val="18"/>
                <w:lang w:eastAsia="zh-CN"/>
              </w:rPr>
              <w:t>Dariusz</w:t>
            </w:r>
            <w:r w:rsidR="00165806" w:rsidRPr="00165806">
              <w:rPr>
                <w:rFonts w:cs="Calibri"/>
                <w:iCs/>
                <w:sz w:val="18"/>
                <w:szCs w:val="18"/>
              </w:rPr>
              <w:t xml:space="preserve"> Robert Zawadzki</w:t>
            </w:r>
          </w:p>
          <w:p w:rsidR="00165806" w:rsidRPr="00165806" w:rsidRDefault="00165806" w:rsidP="00165806">
            <w:pPr>
              <w:suppressAutoHyphens/>
              <w:autoSpaceDN w:val="0"/>
              <w:jc w:val="center"/>
              <w:textAlignment w:val="baseline"/>
              <w:rPr>
                <w:rFonts w:cs="Calibri"/>
                <w:iCs/>
                <w:sz w:val="18"/>
                <w:szCs w:val="18"/>
              </w:rPr>
            </w:pPr>
            <w:r w:rsidRPr="00165806">
              <w:rPr>
                <w:rFonts w:cs="Calibri"/>
                <w:iCs/>
                <w:sz w:val="18"/>
                <w:szCs w:val="18"/>
              </w:rPr>
              <w:t>Radca Prawny</w:t>
            </w:r>
          </w:p>
          <w:p w:rsidR="00165806" w:rsidRPr="00165806" w:rsidRDefault="00165806" w:rsidP="00165806">
            <w:pPr>
              <w:suppressAutoHyphens/>
              <w:autoSpaceDN w:val="0"/>
              <w:jc w:val="center"/>
              <w:textAlignment w:val="baseline"/>
              <w:rPr>
                <w:rFonts w:cs="Calibri"/>
                <w:iCs/>
                <w:sz w:val="18"/>
                <w:szCs w:val="18"/>
              </w:rPr>
            </w:pPr>
            <w:r w:rsidRPr="00165806">
              <w:rPr>
                <w:rFonts w:cs="Calibri"/>
                <w:iCs/>
                <w:sz w:val="18"/>
                <w:szCs w:val="18"/>
              </w:rPr>
              <w:t>(BD-1065)</w:t>
            </w:r>
          </w:p>
          <w:p w:rsidR="00FF700D" w:rsidRPr="000F6077" w:rsidRDefault="00FF700D" w:rsidP="00165806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 w:rsidRPr="00165806">
              <w:rPr>
                <w:color w:val="000000"/>
                <w:kern w:val="1"/>
                <w:sz w:val="18"/>
                <w:szCs w:val="18"/>
                <w:lang w:eastAsia="zh-CN"/>
              </w:rPr>
              <w:t>28.11.2022r.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FF700D" w:rsidRDefault="00FF700D" w:rsidP="00FF700D">
            <w:pPr>
              <w:suppressAutoHyphens/>
              <w:snapToGrid w:val="0"/>
              <w:jc w:val="center"/>
              <w:rPr>
                <w:color w:val="000000"/>
                <w:kern w:val="1"/>
                <w:sz w:val="28"/>
                <w:szCs w:val="28"/>
                <w:lang w:eastAsia="zh-CN"/>
              </w:rPr>
            </w:pPr>
            <w:r w:rsidRPr="00FF700D">
              <w:rPr>
                <w:color w:val="000000"/>
                <w:kern w:val="1"/>
                <w:sz w:val="28"/>
                <w:szCs w:val="28"/>
                <w:lang w:eastAsia="zh-CN"/>
              </w:rPr>
              <w:t>1</w:t>
            </w:r>
          </w:p>
        </w:tc>
      </w:tr>
    </w:tbl>
    <w:p w:rsidR="00BA72E3" w:rsidRPr="000F6077" w:rsidRDefault="004262DC" w:rsidP="001D73E9">
      <w:pPr>
        <w:pStyle w:val="Tekstpodstawowy"/>
        <w:spacing w:line="360" w:lineRule="auto"/>
        <w:jc w:val="left"/>
        <w:rPr>
          <w:color w:val="000000"/>
        </w:rPr>
      </w:pPr>
      <w:r w:rsidRPr="000F6077">
        <w:rPr>
          <w:i/>
          <w:color w:val="000000"/>
          <w:sz w:val="16"/>
          <w:szCs w:val="16"/>
        </w:rPr>
        <w:t xml:space="preserve">* niepotrzebne skreślić           </w:t>
      </w:r>
    </w:p>
    <w:sectPr w:rsidR="00BA72E3" w:rsidRPr="000F6077" w:rsidSect="000E5EDA">
      <w:footerReference w:type="default" r:id="rId8"/>
      <w:pgSz w:w="11906" w:h="16838"/>
      <w:pgMar w:top="1417" w:right="1417" w:bottom="1417" w:left="1417" w:header="709" w:footer="28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282A" w:rsidRDefault="0095282A" w:rsidP="004262DC">
      <w:r>
        <w:separator/>
      </w:r>
    </w:p>
  </w:endnote>
  <w:endnote w:type="continuationSeparator" w:id="0">
    <w:p w:rsidR="0095282A" w:rsidRDefault="0095282A" w:rsidP="00426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1AB" w:rsidRPr="005701AB" w:rsidRDefault="005701AB">
    <w:pPr>
      <w:pStyle w:val="Stopka"/>
      <w:jc w:val="right"/>
      <w:rPr>
        <w:sz w:val="22"/>
        <w:lang w:val="pl-PL"/>
      </w:rPr>
    </w:pPr>
    <w:r w:rsidRPr="005701AB">
      <w:rPr>
        <w:sz w:val="22"/>
      </w:rPr>
      <w:fldChar w:fldCharType="begin"/>
    </w:r>
    <w:r w:rsidRPr="005701AB">
      <w:rPr>
        <w:sz w:val="22"/>
      </w:rPr>
      <w:instrText>PAGE   \* MERGEFORMAT</w:instrText>
    </w:r>
    <w:r w:rsidRPr="005701AB">
      <w:rPr>
        <w:sz w:val="22"/>
      </w:rPr>
      <w:fldChar w:fldCharType="separate"/>
    </w:r>
    <w:r w:rsidR="00CC5D99" w:rsidRPr="00CC5D99">
      <w:rPr>
        <w:noProof/>
        <w:sz w:val="22"/>
        <w:lang w:val="pl-PL"/>
      </w:rPr>
      <w:t>2</w:t>
    </w:r>
    <w:r w:rsidRPr="005701AB">
      <w:rPr>
        <w:sz w:val="22"/>
      </w:rPr>
      <w:fldChar w:fldCharType="end"/>
    </w:r>
    <w:r w:rsidRPr="005701AB">
      <w:rPr>
        <w:sz w:val="22"/>
        <w:lang w:val="pl-PL"/>
      </w:rPr>
      <w:t>/2</w:t>
    </w:r>
  </w:p>
  <w:p w:rsidR="00304031" w:rsidRDefault="0030403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282A" w:rsidRDefault="0095282A" w:rsidP="004262DC">
      <w:r>
        <w:separator/>
      </w:r>
    </w:p>
  </w:footnote>
  <w:footnote w:type="continuationSeparator" w:id="0">
    <w:p w:rsidR="0095282A" w:rsidRDefault="0095282A" w:rsidP="00426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E10E0"/>
    <w:multiLevelType w:val="hybridMultilevel"/>
    <w:tmpl w:val="395CCBDC"/>
    <w:lvl w:ilvl="0" w:tplc="0415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60E7040"/>
    <w:multiLevelType w:val="hybridMultilevel"/>
    <w:tmpl w:val="0BE47BC8"/>
    <w:lvl w:ilvl="0" w:tplc="04150001">
      <w:start w:val="1"/>
      <w:numFmt w:val="bullet"/>
      <w:lvlText w:val=""/>
      <w:lvlJc w:val="left"/>
      <w:pPr>
        <w:tabs>
          <w:tab w:val="num" w:pos="684"/>
        </w:tabs>
        <w:ind w:left="6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2" w15:restartNumberingAfterBreak="0">
    <w:nsid w:val="061E4FA6"/>
    <w:multiLevelType w:val="hybridMultilevel"/>
    <w:tmpl w:val="AF7CCC8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6720237"/>
    <w:multiLevelType w:val="singleLevel"/>
    <w:tmpl w:val="0415001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07917F4C"/>
    <w:multiLevelType w:val="hybridMultilevel"/>
    <w:tmpl w:val="9C1E9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F3C9B"/>
    <w:multiLevelType w:val="hybridMultilevel"/>
    <w:tmpl w:val="23A28AD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A86521"/>
    <w:multiLevelType w:val="hybridMultilevel"/>
    <w:tmpl w:val="29F4C3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86540"/>
    <w:multiLevelType w:val="hybridMultilevel"/>
    <w:tmpl w:val="49A81A9C"/>
    <w:lvl w:ilvl="0" w:tplc="2C8205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1E4A"/>
    <w:multiLevelType w:val="hybridMultilevel"/>
    <w:tmpl w:val="800CCFD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423444A"/>
    <w:multiLevelType w:val="hybridMultilevel"/>
    <w:tmpl w:val="14D82512"/>
    <w:lvl w:ilvl="0" w:tplc="A9D4ABE4">
      <w:start w:val="1"/>
      <w:numFmt w:val="decimal"/>
      <w:lvlText w:val="%1."/>
      <w:lvlJc w:val="left"/>
      <w:pPr>
        <w:tabs>
          <w:tab w:val="num" w:pos="2935"/>
        </w:tabs>
        <w:ind w:left="2935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49C5A07"/>
    <w:multiLevelType w:val="hybridMultilevel"/>
    <w:tmpl w:val="0E842D70"/>
    <w:lvl w:ilvl="0" w:tplc="FEA80D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3A5DB8"/>
    <w:multiLevelType w:val="hybridMultilevel"/>
    <w:tmpl w:val="0BE47BC8"/>
    <w:lvl w:ilvl="0" w:tplc="673E141E">
      <w:start w:val="1"/>
      <w:numFmt w:val="bullet"/>
      <w:lvlText w:val=""/>
      <w:lvlJc w:val="left"/>
      <w:pPr>
        <w:tabs>
          <w:tab w:val="num" w:pos="684"/>
        </w:tabs>
        <w:ind w:left="684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12" w15:restartNumberingAfterBreak="0">
    <w:nsid w:val="22BB2802"/>
    <w:multiLevelType w:val="hybridMultilevel"/>
    <w:tmpl w:val="53BE3564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27F351DB"/>
    <w:multiLevelType w:val="hybridMultilevel"/>
    <w:tmpl w:val="B74EDD5A"/>
    <w:lvl w:ilvl="0" w:tplc="52D8B640">
      <w:start w:val="1"/>
      <w:numFmt w:val="decimal"/>
      <w:lvlText w:val="%1."/>
      <w:lvlJc w:val="left"/>
      <w:pPr>
        <w:tabs>
          <w:tab w:val="num" w:pos="2935"/>
        </w:tabs>
        <w:ind w:left="2935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3B156E"/>
    <w:multiLevelType w:val="hybridMultilevel"/>
    <w:tmpl w:val="168652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66020E"/>
    <w:multiLevelType w:val="singleLevel"/>
    <w:tmpl w:val="69100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</w:abstractNum>
  <w:abstractNum w:abstractNumId="16" w15:restartNumberingAfterBreak="0">
    <w:nsid w:val="2A6E6F1F"/>
    <w:multiLevelType w:val="hybridMultilevel"/>
    <w:tmpl w:val="4786678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8C69ED"/>
    <w:multiLevelType w:val="hybridMultilevel"/>
    <w:tmpl w:val="E29AED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E46744"/>
    <w:multiLevelType w:val="hybridMultilevel"/>
    <w:tmpl w:val="0BE47BC8"/>
    <w:lvl w:ilvl="0" w:tplc="04150001">
      <w:start w:val="1"/>
      <w:numFmt w:val="bullet"/>
      <w:lvlText w:val=""/>
      <w:lvlJc w:val="left"/>
      <w:pPr>
        <w:tabs>
          <w:tab w:val="num" w:pos="684"/>
        </w:tabs>
        <w:ind w:left="6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19" w15:restartNumberingAfterBreak="0">
    <w:nsid w:val="2E82674C"/>
    <w:multiLevelType w:val="hybridMultilevel"/>
    <w:tmpl w:val="FF92178E"/>
    <w:lvl w:ilvl="0" w:tplc="D4AAF4E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B518FEC6">
      <w:start w:val="1"/>
      <w:numFmt w:val="bullet"/>
      <w:lvlText w:val=""/>
      <w:lvlJc w:val="left"/>
      <w:pPr>
        <w:tabs>
          <w:tab w:val="num" w:pos="1080"/>
        </w:tabs>
        <w:ind w:left="1781" w:hanging="341"/>
      </w:pPr>
      <w:rPr>
        <w:rFonts w:ascii="Symbol" w:hAnsi="Symbol" w:hint="default"/>
        <w:b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265021C"/>
    <w:multiLevelType w:val="hybridMultilevel"/>
    <w:tmpl w:val="5AF0FF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57A0B"/>
    <w:multiLevelType w:val="hybridMultilevel"/>
    <w:tmpl w:val="B65456E0"/>
    <w:lvl w:ilvl="0" w:tplc="041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3EB0B40"/>
    <w:multiLevelType w:val="hybridMultilevel"/>
    <w:tmpl w:val="BB728E7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F37885"/>
    <w:multiLevelType w:val="hybridMultilevel"/>
    <w:tmpl w:val="5C06AD3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36CB3A4F"/>
    <w:multiLevelType w:val="hybridMultilevel"/>
    <w:tmpl w:val="0BE47BC8"/>
    <w:lvl w:ilvl="0" w:tplc="04150003">
      <w:start w:val="1"/>
      <w:numFmt w:val="bullet"/>
      <w:lvlText w:val="o"/>
      <w:lvlJc w:val="left"/>
      <w:pPr>
        <w:tabs>
          <w:tab w:val="num" w:pos="684"/>
        </w:tabs>
        <w:ind w:left="684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25" w15:restartNumberingAfterBreak="0">
    <w:nsid w:val="379C1A0C"/>
    <w:multiLevelType w:val="hybridMultilevel"/>
    <w:tmpl w:val="C178C4A0"/>
    <w:lvl w:ilvl="0" w:tplc="04150011">
      <w:start w:val="1"/>
      <w:numFmt w:val="decimal"/>
      <w:lvlText w:val="%1)"/>
      <w:lvlJc w:val="left"/>
      <w:pPr>
        <w:tabs>
          <w:tab w:val="num" w:pos="-360"/>
        </w:tabs>
        <w:ind w:left="341" w:hanging="341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6906C4"/>
    <w:multiLevelType w:val="hybridMultilevel"/>
    <w:tmpl w:val="73FAA4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C217BA4"/>
    <w:multiLevelType w:val="hybridMultilevel"/>
    <w:tmpl w:val="2C4008FC"/>
    <w:lvl w:ilvl="0" w:tplc="0415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28" w15:restartNumberingAfterBreak="0">
    <w:nsid w:val="402167F6"/>
    <w:multiLevelType w:val="hybridMultilevel"/>
    <w:tmpl w:val="A6046F52"/>
    <w:lvl w:ilvl="0" w:tplc="91CCE55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250515"/>
    <w:multiLevelType w:val="hybridMultilevel"/>
    <w:tmpl w:val="72860C82"/>
    <w:lvl w:ilvl="0" w:tplc="29AC13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D07742"/>
    <w:multiLevelType w:val="hybridMultilevel"/>
    <w:tmpl w:val="4786678A"/>
    <w:lvl w:ilvl="0" w:tplc="ACDE321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AC6528"/>
    <w:multiLevelType w:val="hybridMultilevel"/>
    <w:tmpl w:val="1DA49DA2"/>
    <w:lvl w:ilvl="0" w:tplc="DB1ECA16">
      <w:start w:val="2"/>
      <w:numFmt w:val="decimal"/>
      <w:lvlText w:val="%1)"/>
      <w:lvlJc w:val="left"/>
      <w:pPr>
        <w:tabs>
          <w:tab w:val="num" w:pos="2935"/>
        </w:tabs>
        <w:ind w:left="2935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A295A82"/>
    <w:multiLevelType w:val="hybridMultilevel"/>
    <w:tmpl w:val="63E241D0"/>
    <w:lvl w:ilvl="0" w:tplc="3E50F1A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F85F48"/>
    <w:multiLevelType w:val="hybridMultilevel"/>
    <w:tmpl w:val="42866752"/>
    <w:lvl w:ilvl="0" w:tplc="122C7FD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B5D70C2"/>
    <w:multiLevelType w:val="hybridMultilevel"/>
    <w:tmpl w:val="01B848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003E99"/>
    <w:multiLevelType w:val="hybridMultilevel"/>
    <w:tmpl w:val="4D9A84FA"/>
    <w:lvl w:ilvl="0" w:tplc="7DCA23D0">
      <w:start w:val="1"/>
      <w:numFmt w:val="lowerLetter"/>
      <w:lvlText w:val="%1)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4D2012CA"/>
    <w:multiLevelType w:val="hybridMultilevel"/>
    <w:tmpl w:val="AE6E3D0A"/>
    <w:lvl w:ilvl="0" w:tplc="203019E8">
      <w:start w:val="1"/>
      <w:numFmt w:val="decimal"/>
      <w:lvlText w:val="%1)"/>
      <w:lvlJc w:val="left"/>
      <w:pPr>
        <w:ind w:left="50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4DC673EB"/>
    <w:multiLevelType w:val="hybridMultilevel"/>
    <w:tmpl w:val="9A22B1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5625B0E"/>
    <w:multiLevelType w:val="hybridMultilevel"/>
    <w:tmpl w:val="BBC64A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DCCCA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2" w:tplc="86AA9530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6E6C80BA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5CDA599A"/>
    <w:multiLevelType w:val="multilevel"/>
    <w:tmpl w:val="430EFC2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62AF197F"/>
    <w:multiLevelType w:val="hybridMultilevel"/>
    <w:tmpl w:val="90C455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FD4E96"/>
    <w:multiLevelType w:val="hybridMultilevel"/>
    <w:tmpl w:val="2D9289A4"/>
    <w:lvl w:ilvl="0" w:tplc="B518FEC6">
      <w:start w:val="1"/>
      <w:numFmt w:val="bullet"/>
      <w:lvlText w:val=""/>
      <w:lvlJc w:val="left"/>
      <w:pPr>
        <w:tabs>
          <w:tab w:val="num" w:pos="1077"/>
        </w:tabs>
        <w:ind w:left="1778" w:hanging="341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5942B7F"/>
    <w:multiLevelType w:val="hybridMultilevel"/>
    <w:tmpl w:val="B9AA54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80A61FA"/>
    <w:multiLevelType w:val="multilevel"/>
    <w:tmpl w:val="5AA8375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6A550EC2"/>
    <w:multiLevelType w:val="hybridMultilevel"/>
    <w:tmpl w:val="CDD88044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45" w15:restartNumberingAfterBreak="0">
    <w:nsid w:val="770B22BE"/>
    <w:multiLevelType w:val="hybridMultilevel"/>
    <w:tmpl w:val="3AA0662E"/>
    <w:lvl w:ilvl="0" w:tplc="558AF16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C1E49"/>
    <w:multiLevelType w:val="hybridMultilevel"/>
    <w:tmpl w:val="5254B00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276482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89B1732"/>
    <w:multiLevelType w:val="hybridMultilevel"/>
    <w:tmpl w:val="185A7FA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7"/>
  </w:num>
  <w:num w:numId="3">
    <w:abstractNumId w:val="47"/>
  </w:num>
  <w:num w:numId="4">
    <w:abstractNumId w:val="23"/>
  </w:num>
  <w:num w:numId="5">
    <w:abstractNumId w:val="22"/>
  </w:num>
  <w:num w:numId="6">
    <w:abstractNumId w:val="30"/>
  </w:num>
  <w:num w:numId="7">
    <w:abstractNumId w:val="21"/>
  </w:num>
  <w:num w:numId="8">
    <w:abstractNumId w:val="1"/>
  </w:num>
  <w:num w:numId="9">
    <w:abstractNumId w:val="16"/>
  </w:num>
  <w:num w:numId="10">
    <w:abstractNumId w:val="8"/>
  </w:num>
  <w:num w:numId="11">
    <w:abstractNumId w:val="2"/>
  </w:num>
  <w:num w:numId="12">
    <w:abstractNumId w:val="24"/>
  </w:num>
  <w:num w:numId="13">
    <w:abstractNumId w:val="11"/>
  </w:num>
  <w:num w:numId="14">
    <w:abstractNumId w:val="18"/>
  </w:num>
  <w:num w:numId="15">
    <w:abstractNumId w:val="26"/>
  </w:num>
  <w:num w:numId="16">
    <w:abstractNumId w:val="19"/>
  </w:num>
  <w:num w:numId="17">
    <w:abstractNumId w:val="42"/>
  </w:num>
  <w:num w:numId="18">
    <w:abstractNumId w:val="41"/>
  </w:num>
  <w:num w:numId="19">
    <w:abstractNumId w:val="46"/>
  </w:num>
  <w:num w:numId="20">
    <w:abstractNumId w:val="0"/>
  </w:num>
  <w:num w:numId="21">
    <w:abstractNumId w:val="6"/>
  </w:num>
  <w:num w:numId="22">
    <w:abstractNumId w:val="40"/>
  </w:num>
  <w:num w:numId="23">
    <w:abstractNumId w:val="31"/>
  </w:num>
  <w:num w:numId="24">
    <w:abstractNumId w:val="44"/>
  </w:num>
  <w:num w:numId="25">
    <w:abstractNumId w:val="35"/>
  </w:num>
  <w:num w:numId="26">
    <w:abstractNumId w:val="27"/>
  </w:num>
  <w:num w:numId="27">
    <w:abstractNumId w:val="12"/>
  </w:num>
  <w:num w:numId="28">
    <w:abstractNumId w:val="39"/>
  </w:num>
  <w:num w:numId="29">
    <w:abstractNumId w:val="15"/>
  </w:num>
  <w:num w:numId="30">
    <w:abstractNumId w:val="38"/>
  </w:num>
  <w:num w:numId="31">
    <w:abstractNumId w:val="25"/>
  </w:num>
  <w:num w:numId="32">
    <w:abstractNumId w:val="3"/>
  </w:num>
  <w:num w:numId="33">
    <w:abstractNumId w:val="37"/>
  </w:num>
  <w:num w:numId="34">
    <w:abstractNumId w:val="13"/>
  </w:num>
  <w:num w:numId="35">
    <w:abstractNumId w:val="9"/>
  </w:num>
  <w:num w:numId="36">
    <w:abstractNumId w:val="14"/>
  </w:num>
  <w:num w:numId="37">
    <w:abstractNumId w:val="45"/>
  </w:num>
  <w:num w:numId="38">
    <w:abstractNumId w:val="36"/>
  </w:num>
  <w:num w:numId="39">
    <w:abstractNumId w:val="29"/>
  </w:num>
  <w:num w:numId="40">
    <w:abstractNumId w:val="32"/>
  </w:num>
  <w:num w:numId="41">
    <w:abstractNumId w:val="33"/>
  </w:num>
  <w:num w:numId="4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>
    <w:abstractNumId w:val="17"/>
  </w:num>
  <w:num w:numId="45">
    <w:abstractNumId w:val="20"/>
  </w:num>
  <w:num w:numId="46">
    <w:abstractNumId w:val="34"/>
  </w:num>
  <w:num w:numId="47">
    <w:abstractNumId w:val="28"/>
  </w:num>
  <w:num w:numId="48">
    <w:abstractNumId w:val="4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6454"/>
    <w:rsid w:val="00010CD1"/>
    <w:rsid w:val="00012D8D"/>
    <w:rsid w:val="00027FF3"/>
    <w:rsid w:val="00031579"/>
    <w:rsid w:val="00031669"/>
    <w:rsid w:val="00035A15"/>
    <w:rsid w:val="00040EC9"/>
    <w:rsid w:val="00041D6A"/>
    <w:rsid w:val="00050019"/>
    <w:rsid w:val="00051FE8"/>
    <w:rsid w:val="00056FC2"/>
    <w:rsid w:val="00063C24"/>
    <w:rsid w:val="00086182"/>
    <w:rsid w:val="000861B0"/>
    <w:rsid w:val="00090F6A"/>
    <w:rsid w:val="00091D80"/>
    <w:rsid w:val="000977FE"/>
    <w:rsid w:val="000B3906"/>
    <w:rsid w:val="000C4065"/>
    <w:rsid w:val="000C631A"/>
    <w:rsid w:val="000D43D8"/>
    <w:rsid w:val="000E5EDA"/>
    <w:rsid w:val="000F0E12"/>
    <w:rsid w:val="000F283C"/>
    <w:rsid w:val="000F491C"/>
    <w:rsid w:val="000F5DAB"/>
    <w:rsid w:val="000F6077"/>
    <w:rsid w:val="00116F7B"/>
    <w:rsid w:val="001224E0"/>
    <w:rsid w:val="00127629"/>
    <w:rsid w:val="00131F9C"/>
    <w:rsid w:val="00135C25"/>
    <w:rsid w:val="0014566E"/>
    <w:rsid w:val="0015388D"/>
    <w:rsid w:val="00154E90"/>
    <w:rsid w:val="0015782B"/>
    <w:rsid w:val="00161492"/>
    <w:rsid w:val="0016560A"/>
    <w:rsid w:val="00165806"/>
    <w:rsid w:val="001726D7"/>
    <w:rsid w:val="00176502"/>
    <w:rsid w:val="0018585A"/>
    <w:rsid w:val="001C1803"/>
    <w:rsid w:val="001D3006"/>
    <w:rsid w:val="001D73E9"/>
    <w:rsid w:val="001D7A56"/>
    <w:rsid w:val="001F4F83"/>
    <w:rsid w:val="00202059"/>
    <w:rsid w:val="00212D2F"/>
    <w:rsid w:val="002179AC"/>
    <w:rsid w:val="00222E3C"/>
    <w:rsid w:val="00225143"/>
    <w:rsid w:val="00233B83"/>
    <w:rsid w:val="002441EA"/>
    <w:rsid w:val="00246DFB"/>
    <w:rsid w:val="00250F20"/>
    <w:rsid w:val="0025423F"/>
    <w:rsid w:val="00284B0C"/>
    <w:rsid w:val="002866C2"/>
    <w:rsid w:val="002A1B1F"/>
    <w:rsid w:val="002A2371"/>
    <w:rsid w:val="002B2E91"/>
    <w:rsid w:val="002C0F4A"/>
    <w:rsid w:val="002C3B58"/>
    <w:rsid w:val="002D2594"/>
    <w:rsid w:val="002D6140"/>
    <w:rsid w:val="002D7878"/>
    <w:rsid w:val="00304031"/>
    <w:rsid w:val="00305684"/>
    <w:rsid w:val="003061BA"/>
    <w:rsid w:val="00312BC4"/>
    <w:rsid w:val="003228A3"/>
    <w:rsid w:val="003248B7"/>
    <w:rsid w:val="00337EEA"/>
    <w:rsid w:val="0034192D"/>
    <w:rsid w:val="0034340D"/>
    <w:rsid w:val="00354B7A"/>
    <w:rsid w:val="00355786"/>
    <w:rsid w:val="00371EB9"/>
    <w:rsid w:val="00393C70"/>
    <w:rsid w:val="00397BB7"/>
    <w:rsid w:val="003A4290"/>
    <w:rsid w:val="003A46CC"/>
    <w:rsid w:val="003B1A08"/>
    <w:rsid w:val="003C3BB7"/>
    <w:rsid w:val="003E52B8"/>
    <w:rsid w:val="003F7240"/>
    <w:rsid w:val="00412F86"/>
    <w:rsid w:val="004160EF"/>
    <w:rsid w:val="004166E6"/>
    <w:rsid w:val="00420E32"/>
    <w:rsid w:val="00421A89"/>
    <w:rsid w:val="004262DC"/>
    <w:rsid w:val="00427A18"/>
    <w:rsid w:val="00430F07"/>
    <w:rsid w:val="00466C43"/>
    <w:rsid w:val="00467B94"/>
    <w:rsid w:val="00480CB4"/>
    <w:rsid w:val="00481984"/>
    <w:rsid w:val="00495571"/>
    <w:rsid w:val="004966FD"/>
    <w:rsid w:val="004A2180"/>
    <w:rsid w:val="004B4FFC"/>
    <w:rsid w:val="004C4450"/>
    <w:rsid w:val="004E2A8E"/>
    <w:rsid w:val="004E7B29"/>
    <w:rsid w:val="004F6519"/>
    <w:rsid w:val="00511723"/>
    <w:rsid w:val="00525103"/>
    <w:rsid w:val="005411B3"/>
    <w:rsid w:val="00561597"/>
    <w:rsid w:val="00562AFA"/>
    <w:rsid w:val="00567F29"/>
    <w:rsid w:val="005701AB"/>
    <w:rsid w:val="00576C21"/>
    <w:rsid w:val="00594A43"/>
    <w:rsid w:val="005B5AF2"/>
    <w:rsid w:val="005B5FB8"/>
    <w:rsid w:val="005C117B"/>
    <w:rsid w:val="005C1581"/>
    <w:rsid w:val="005C2A78"/>
    <w:rsid w:val="005C3D43"/>
    <w:rsid w:val="005C5AD4"/>
    <w:rsid w:val="005D22A8"/>
    <w:rsid w:val="005E12EF"/>
    <w:rsid w:val="005F4396"/>
    <w:rsid w:val="005F7798"/>
    <w:rsid w:val="005F7B37"/>
    <w:rsid w:val="0060082D"/>
    <w:rsid w:val="00600C06"/>
    <w:rsid w:val="00600CFF"/>
    <w:rsid w:val="00606DAD"/>
    <w:rsid w:val="00624CEB"/>
    <w:rsid w:val="00630E01"/>
    <w:rsid w:val="00637898"/>
    <w:rsid w:val="00642094"/>
    <w:rsid w:val="0064560D"/>
    <w:rsid w:val="00650B52"/>
    <w:rsid w:val="00651EE6"/>
    <w:rsid w:val="0065565A"/>
    <w:rsid w:val="0065646E"/>
    <w:rsid w:val="00657280"/>
    <w:rsid w:val="006A2443"/>
    <w:rsid w:val="006A7B95"/>
    <w:rsid w:val="006C65E2"/>
    <w:rsid w:val="006E711A"/>
    <w:rsid w:val="006F2C82"/>
    <w:rsid w:val="006F6565"/>
    <w:rsid w:val="00702E32"/>
    <w:rsid w:val="007102D3"/>
    <w:rsid w:val="00713374"/>
    <w:rsid w:val="00715275"/>
    <w:rsid w:val="007212C8"/>
    <w:rsid w:val="00725283"/>
    <w:rsid w:val="00762E12"/>
    <w:rsid w:val="00764DAC"/>
    <w:rsid w:val="00765279"/>
    <w:rsid w:val="0076548A"/>
    <w:rsid w:val="00772D84"/>
    <w:rsid w:val="007753A0"/>
    <w:rsid w:val="007A109E"/>
    <w:rsid w:val="007D005E"/>
    <w:rsid w:val="007F3F6F"/>
    <w:rsid w:val="007F408A"/>
    <w:rsid w:val="008312C5"/>
    <w:rsid w:val="00836524"/>
    <w:rsid w:val="0083741B"/>
    <w:rsid w:val="0083766E"/>
    <w:rsid w:val="00847F21"/>
    <w:rsid w:val="00851234"/>
    <w:rsid w:val="00853827"/>
    <w:rsid w:val="00853877"/>
    <w:rsid w:val="008607EA"/>
    <w:rsid w:val="00872E7D"/>
    <w:rsid w:val="00877823"/>
    <w:rsid w:val="0088389D"/>
    <w:rsid w:val="00891122"/>
    <w:rsid w:val="008933E0"/>
    <w:rsid w:val="008A6225"/>
    <w:rsid w:val="008A67A4"/>
    <w:rsid w:val="008D2ED6"/>
    <w:rsid w:val="009219EC"/>
    <w:rsid w:val="0092442F"/>
    <w:rsid w:val="009256FB"/>
    <w:rsid w:val="00927E28"/>
    <w:rsid w:val="00936454"/>
    <w:rsid w:val="00941E95"/>
    <w:rsid w:val="0095282A"/>
    <w:rsid w:val="009D7B74"/>
    <w:rsid w:val="009E2440"/>
    <w:rsid w:val="009E5BD0"/>
    <w:rsid w:val="009F06B7"/>
    <w:rsid w:val="009F169E"/>
    <w:rsid w:val="00A077B4"/>
    <w:rsid w:val="00A124F6"/>
    <w:rsid w:val="00A126C2"/>
    <w:rsid w:val="00A222C9"/>
    <w:rsid w:val="00A31EDC"/>
    <w:rsid w:val="00A32766"/>
    <w:rsid w:val="00A3541C"/>
    <w:rsid w:val="00A5375C"/>
    <w:rsid w:val="00A55FE9"/>
    <w:rsid w:val="00A614A6"/>
    <w:rsid w:val="00A819E2"/>
    <w:rsid w:val="00A83198"/>
    <w:rsid w:val="00A849D4"/>
    <w:rsid w:val="00A868D1"/>
    <w:rsid w:val="00AC7AA7"/>
    <w:rsid w:val="00AD240A"/>
    <w:rsid w:val="00AD4842"/>
    <w:rsid w:val="00AE028F"/>
    <w:rsid w:val="00AE2EB9"/>
    <w:rsid w:val="00AE6163"/>
    <w:rsid w:val="00AE66A2"/>
    <w:rsid w:val="00AF48AF"/>
    <w:rsid w:val="00AF5F53"/>
    <w:rsid w:val="00B06EF1"/>
    <w:rsid w:val="00B15AFB"/>
    <w:rsid w:val="00B206D4"/>
    <w:rsid w:val="00B23FC8"/>
    <w:rsid w:val="00B27308"/>
    <w:rsid w:val="00B27DE6"/>
    <w:rsid w:val="00B331F3"/>
    <w:rsid w:val="00B41885"/>
    <w:rsid w:val="00B44C2B"/>
    <w:rsid w:val="00B52B90"/>
    <w:rsid w:val="00B611E5"/>
    <w:rsid w:val="00B90005"/>
    <w:rsid w:val="00B9180A"/>
    <w:rsid w:val="00B928B8"/>
    <w:rsid w:val="00BA3A49"/>
    <w:rsid w:val="00BA72E3"/>
    <w:rsid w:val="00BC22B6"/>
    <w:rsid w:val="00BC4092"/>
    <w:rsid w:val="00BD4EAF"/>
    <w:rsid w:val="00BE026E"/>
    <w:rsid w:val="00BE5DA5"/>
    <w:rsid w:val="00BF5758"/>
    <w:rsid w:val="00BF7E7A"/>
    <w:rsid w:val="00C06F4F"/>
    <w:rsid w:val="00C134FB"/>
    <w:rsid w:val="00C138B1"/>
    <w:rsid w:val="00C279DE"/>
    <w:rsid w:val="00C31354"/>
    <w:rsid w:val="00C413F0"/>
    <w:rsid w:val="00C423F1"/>
    <w:rsid w:val="00C533C2"/>
    <w:rsid w:val="00C60307"/>
    <w:rsid w:val="00C60498"/>
    <w:rsid w:val="00C63EF1"/>
    <w:rsid w:val="00C64AFC"/>
    <w:rsid w:val="00C80D77"/>
    <w:rsid w:val="00C9236E"/>
    <w:rsid w:val="00CA203E"/>
    <w:rsid w:val="00CA2FC1"/>
    <w:rsid w:val="00CA3ACC"/>
    <w:rsid w:val="00CB7823"/>
    <w:rsid w:val="00CC3278"/>
    <w:rsid w:val="00CC4769"/>
    <w:rsid w:val="00CC5D99"/>
    <w:rsid w:val="00CD03BE"/>
    <w:rsid w:val="00CD0427"/>
    <w:rsid w:val="00CE00CA"/>
    <w:rsid w:val="00CE5417"/>
    <w:rsid w:val="00CF1742"/>
    <w:rsid w:val="00CF5B8F"/>
    <w:rsid w:val="00CF6A18"/>
    <w:rsid w:val="00CF7B3E"/>
    <w:rsid w:val="00D03394"/>
    <w:rsid w:val="00D0459E"/>
    <w:rsid w:val="00D108AD"/>
    <w:rsid w:val="00D12010"/>
    <w:rsid w:val="00D1427C"/>
    <w:rsid w:val="00D23688"/>
    <w:rsid w:val="00D24F0A"/>
    <w:rsid w:val="00D26403"/>
    <w:rsid w:val="00D42ABB"/>
    <w:rsid w:val="00D50C69"/>
    <w:rsid w:val="00D54C6A"/>
    <w:rsid w:val="00D6492E"/>
    <w:rsid w:val="00DA0804"/>
    <w:rsid w:val="00DA2D8B"/>
    <w:rsid w:val="00DA46E9"/>
    <w:rsid w:val="00DC5223"/>
    <w:rsid w:val="00DD58A0"/>
    <w:rsid w:val="00DF4BB8"/>
    <w:rsid w:val="00DF7CC1"/>
    <w:rsid w:val="00E01685"/>
    <w:rsid w:val="00E01915"/>
    <w:rsid w:val="00E13496"/>
    <w:rsid w:val="00E1429E"/>
    <w:rsid w:val="00E20AAB"/>
    <w:rsid w:val="00E25493"/>
    <w:rsid w:val="00E30C87"/>
    <w:rsid w:val="00E414B9"/>
    <w:rsid w:val="00E73601"/>
    <w:rsid w:val="00E83549"/>
    <w:rsid w:val="00E85E49"/>
    <w:rsid w:val="00EB3E35"/>
    <w:rsid w:val="00EB5F15"/>
    <w:rsid w:val="00EC1DA2"/>
    <w:rsid w:val="00EC309D"/>
    <w:rsid w:val="00EC3DFF"/>
    <w:rsid w:val="00ED1E62"/>
    <w:rsid w:val="00ED46DE"/>
    <w:rsid w:val="00ED5ACE"/>
    <w:rsid w:val="00EE1755"/>
    <w:rsid w:val="00EF1352"/>
    <w:rsid w:val="00EF7C49"/>
    <w:rsid w:val="00F145D1"/>
    <w:rsid w:val="00F15F2F"/>
    <w:rsid w:val="00F22282"/>
    <w:rsid w:val="00F30ECF"/>
    <w:rsid w:val="00F50806"/>
    <w:rsid w:val="00F50E3B"/>
    <w:rsid w:val="00F54229"/>
    <w:rsid w:val="00F57AAE"/>
    <w:rsid w:val="00F62B09"/>
    <w:rsid w:val="00F66B44"/>
    <w:rsid w:val="00F7321A"/>
    <w:rsid w:val="00F77A8E"/>
    <w:rsid w:val="00FA5DFB"/>
    <w:rsid w:val="00FA697C"/>
    <w:rsid w:val="00FB0F65"/>
    <w:rsid w:val="00FB411A"/>
    <w:rsid w:val="00FC3FED"/>
    <w:rsid w:val="00FD3189"/>
    <w:rsid w:val="00FE16D2"/>
    <w:rsid w:val="00FF7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93E28C8-D27A-45BE-AC78-36E62844F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outlineLvl w:val="0"/>
    </w:pPr>
    <w:rPr>
      <w:sz w:val="28"/>
      <w:szCs w:val="20"/>
    </w:rPr>
  </w:style>
  <w:style w:type="paragraph" w:styleId="Nagwek2">
    <w:name w:val="heading 2"/>
    <w:basedOn w:val="Normalny"/>
    <w:next w:val="Normalny"/>
    <w:qFormat/>
    <w:rsid w:val="0093645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4">
    <w:name w:val="heading 4"/>
    <w:basedOn w:val="Normalny"/>
    <w:next w:val="Normalny"/>
    <w:qFormat/>
    <w:rsid w:val="000977F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977F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jc w:val="center"/>
    </w:pPr>
    <w:rPr>
      <w:sz w:val="28"/>
      <w:szCs w:val="20"/>
    </w:rPr>
  </w:style>
  <w:style w:type="paragraph" w:customStyle="1" w:styleId="Plandokumentu">
    <w:name w:val="Plan dokumentu"/>
    <w:basedOn w:val="Normalny"/>
    <w:semiHidden/>
    <w:pPr>
      <w:shd w:val="clear" w:color="auto" w:fill="000080"/>
    </w:pPr>
    <w:rPr>
      <w:rFonts w:ascii="Tahoma" w:hAnsi="Tahoma" w:cs="Tahoma"/>
    </w:rPr>
  </w:style>
  <w:style w:type="paragraph" w:styleId="Tekstdymka">
    <w:name w:val="Balloon Text"/>
    <w:basedOn w:val="Normalny"/>
    <w:semiHidden/>
    <w:rsid w:val="002A237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qFormat/>
    <w:rsid w:val="00CA3AC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B15AFB"/>
    <w:pPr>
      <w:autoSpaceDE w:val="0"/>
      <w:autoSpaceDN w:val="0"/>
      <w:adjustRightInd w:val="0"/>
    </w:pPr>
    <w:rPr>
      <w:rFonts w:ascii="Book Antiqua" w:eastAsia="Calibri" w:hAnsi="Book Antiqua" w:cs="Book Antiqua"/>
      <w:color w:val="000000"/>
      <w:sz w:val="24"/>
      <w:szCs w:val="24"/>
      <w:lang w:eastAsia="en-US"/>
    </w:rPr>
  </w:style>
  <w:style w:type="paragraph" w:customStyle="1" w:styleId="Default1">
    <w:name w:val="Default1"/>
    <w:basedOn w:val="Default"/>
    <w:next w:val="Default"/>
    <w:rsid w:val="00B15AFB"/>
    <w:rPr>
      <w:rFonts w:cs="Times New Roman"/>
      <w:color w:val="auto"/>
    </w:rPr>
  </w:style>
  <w:style w:type="paragraph" w:styleId="Nagwek">
    <w:name w:val="header"/>
    <w:basedOn w:val="Normalny"/>
    <w:link w:val="NagwekZnak"/>
    <w:rsid w:val="004262D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4262DC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4262D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4262DC"/>
    <w:rPr>
      <w:sz w:val="24"/>
      <w:szCs w:val="24"/>
    </w:rPr>
  </w:style>
  <w:style w:type="paragraph" w:styleId="Tekstpodstawowywcity">
    <w:name w:val="Body Text Indent"/>
    <w:basedOn w:val="Normalny"/>
    <w:rsid w:val="005C3D43"/>
    <w:pPr>
      <w:spacing w:after="120"/>
      <w:ind w:left="283"/>
    </w:pPr>
  </w:style>
  <w:style w:type="character" w:customStyle="1" w:styleId="Nagwek1Znak">
    <w:name w:val="Nagłówek 1 Znak"/>
    <w:link w:val="Nagwek1"/>
    <w:locked/>
    <w:rsid w:val="005C3D43"/>
    <w:rPr>
      <w:sz w:val="28"/>
      <w:lang w:val="pl-PL" w:eastAsia="pl-PL" w:bidi="ar-SA"/>
    </w:rPr>
  </w:style>
  <w:style w:type="character" w:customStyle="1" w:styleId="TekstpodstawowyZnak">
    <w:name w:val="Tekst podstawowy Znak"/>
    <w:link w:val="Tekstpodstawowy"/>
    <w:locked/>
    <w:rsid w:val="005C3D43"/>
    <w:rPr>
      <w:sz w:val="28"/>
      <w:lang w:val="pl-PL" w:eastAsia="pl-PL" w:bidi="ar-SA"/>
    </w:rPr>
  </w:style>
  <w:style w:type="character" w:styleId="Hipercze">
    <w:name w:val="Hyperlink"/>
    <w:rsid w:val="005C3D43"/>
    <w:rPr>
      <w:rFonts w:cs="Times New Roman"/>
      <w:color w:val="0000FF"/>
      <w:u w:val="single"/>
    </w:rPr>
  </w:style>
  <w:style w:type="table" w:styleId="Tabela-Prosty1">
    <w:name w:val="Table Simple 1"/>
    <w:basedOn w:val="Standardowy"/>
    <w:rsid w:val="003A4290"/>
    <w:pPr>
      <w:autoSpaceDE w:val="0"/>
      <w:autoSpaceDN w:val="0"/>
      <w:adjustRightInd w:val="0"/>
    </w:pPr>
    <w:rPr>
      <w:sz w:val="24"/>
      <w:szCs w:val="24"/>
      <w:shd w:val="clear" w:color="auto" w:fill="FFFFFF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left w:w="0" w:type="dxa"/>
        <w:right w:w="0" w:type="dxa"/>
      </w:tblCellMar>
    </w:tblPr>
    <w:tcPr>
      <w:tcMar>
        <w:left w:w="108" w:type="dxa"/>
        <w:right w:w="108" w:type="dxa"/>
      </w:tcMar>
    </w:tcPr>
  </w:style>
  <w:style w:type="paragraph" w:styleId="Tekstpodstawowy2">
    <w:name w:val="Body Text 2"/>
    <w:basedOn w:val="Normalny"/>
    <w:link w:val="Tekstpodstawowy2Znak"/>
    <w:rsid w:val="00304031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rsid w:val="00304031"/>
    <w:rPr>
      <w:sz w:val="24"/>
      <w:szCs w:val="24"/>
    </w:rPr>
  </w:style>
  <w:style w:type="paragraph" w:customStyle="1" w:styleId="FirstParagraph">
    <w:name w:val="First Paragraph"/>
    <w:basedOn w:val="Tekstpodstawowy"/>
    <w:next w:val="Tekstpodstawowy"/>
    <w:qFormat/>
    <w:rsid w:val="00702E32"/>
    <w:pPr>
      <w:spacing w:before="180" w:after="180"/>
      <w:jc w:val="left"/>
    </w:pPr>
    <w:rPr>
      <w:rFonts w:ascii="Cambria" w:eastAsia="Cambria" w:hAnsi="Cambria"/>
      <w:sz w:val="24"/>
      <w:szCs w:val="24"/>
      <w:lang w:val="en-US" w:eastAsia="en-US"/>
    </w:rPr>
  </w:style>
  <w:style w:type="paragraph" w:styleId="Tekstprzypisukocowego">
    <w:name w:val="endnote text"/>
    <w:basedOn w:val="Normalny"/>
    <w:link w:val="TekstprzypisukocowegoZnak"/>
    <w:rsid w:val="00040EC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40EC9"/>
  </w:style>
  <w:style w:type="character" w:styleId="Odwoanieprzypisukocowego">
    <w:name w:val="endnote reference"/>
    <w:rsid w:val="00040E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6F777-78B1-4D30-913B-4AE058AA7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3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0151-     /08</vt:lpstr>
    </vt:vector>
  </TitlesOfParts>
  <Company>UM Płońsk</Company>
  <LinksUpToDate>false</LinksUpToDate>
  <CharactersWithSpaces>3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0151-     /08</dc:title>
  <dc:subject/>
  <dc:creator>KrystynaMJ</dc:creator>
  <cp:keywords/>
  <cp:lastModifiedBy>Jolanta Szczygieł</cp:lastModifiedBy>
  <cp:revision>3</cp:revision>
  <cp:lastPrinted>2022-12-02T12:10:00Z</cp:lastPrinted>
  <dcterms:created xsi:type="dcterms:W3CDTF">2022-12-06T11:50:00Z</dcterms:created>
  <dcterms:modified xsi:type="dcterms:W3CDTF">2022-12-06T11:51:00Z</dcterms:modified>
</cp:coreProperties>
</file>